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7B3E" w:rsidRDefault="001B7B3E" w:rsidP="001B7B3E">
      <w:pPr>
        <w:pStyle w:val="Heading2"/>
        <w:rPr>
          <w:color w:val="DA8919"/>
          <w:sz w:val="44"/>
          <w:szCs w:val="44"/>
        </w:rPr>
      </w:pPr>
    </w:p>
    <w:p w:rsidR="001B7B3E" w:rsidRDefault="001B7B3E" w:rsidP="001B7B3E">
      <w:pPr>
        <w:pStyle w:val="Heading2"/>
        <w:rPr>
          <w:color w:val="DA8919"/>
          <w:sz w:val="44"/>
          <w:szCs w:val="44"/>
        </w:rPr>
      </w:pPr>
    </w:p>
    <w:p w:rsidR="001B7B3E" w:rsidRPr="000B1713" w:rsidRDefault="001B7B3E" w:rsidP="000B1713">
      <w:pPr>
        <w:pStyle w:val="Heading2"/>
        <w:spacing w:line="360" w:lineRule="auto"/>
        <w:jc w:val="center"/>
        <w:rPr>
          <w:rFonts w:ascii="Times New Roman" w:hAnsi="Times New Roman" w:cs="Times New Roman"/>
          <w:b/>
          <w:color w:val="auto"/>
          <w:sz w:val="40"/>
          <w:szCs w:val="28"/>
          <w:u w:val="single"/>
        </w:rPr>
      </w:pPr>
      <w:bookmarkStart w:id="0" w:name="_GoBack"/>
      <w:r w:rsidRPr="000B1713">
        <w:rPr>
          <w:rFonts w:ascii="Times New Roman" w:hAnsi="Times New Roman" w:cs="Times New Roman"/>
          <w:b/>
          <w:color w:val="auto"/>
          <w:sz w:val="40"/>
          <w:szCs w:val="28"/>
          <w:u w:val="single"/>
        </w:rPr>
        <w:t>Induction Checklist</w:t>
      </w:r>
    </w:p>
    <w:bookmarkEnd w:id="0"/>
    <w:p w:rsidR="001B7B3E" w:rsidRPr="00F37C30" w:rsidRDefault="001B7B3E" w:rsidP="00F37C30">
      <w:pPr>
        <w:tabs>
          <w:tab w:val="right" w:leader="dot" w:pos="10205"/>
        </w:tabs>
        <w:spacing w:before="170"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Employee’s nam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>Employments start date: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>Position/job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Manager/supervisor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5"/>
        </w:tabs>
        <w:spacing w:after="283" w:line="360" w:lineRule="auto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>Department/Section: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pStyle w:val="ChecklistHead"/>
        <w:spacing w:before="480" w:line="360" w:lineRule="auto"/>
        <w:rPr>
          <w:rFonts w:ascii="Times New Roman" w:hAnsi="Times New Roman" w:cs="Times New Roman"/>
          <w:b/>
          <w:color w:val="auto"/>
          <w:sz w:val="32"/>
          <w:szCs w:val="28"/>
        </w:rPr>
      </w:pPr>
      <w:r w:rsidRPr="00F37C30">
        <w:rPr>
          <w:rFonts w:ascii="Times New Roman" w:hAnsi="Times New Roman" w:cs="Times New Roman"/>
          <w:b/>
          <w:color w:val="auto"/>
          <w:sz w:val="32"/>
          <w:szCs w:val="28"/>
        </w:rPr>
        <w:t>Induction Acknowledgment</w:t>
      </w:r>
    </w:p>
    <w:p w:rsidR="001B7B3E" w:rsidRPr="00F37C30" w:rsidRDefault="001B7B3E" w:rsidP="00F37C30">
      <w:pPr>
        <w:tabs>
          <w:tab w:val="right" w:leader="dot" w:pos="7300"/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Conducted by (Name)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  <w:r w:rsidRPr="00F37C30">
        <w:rPr>
          <w:rFonts w:ascii="Times New Roman" w:hAnsi="Times New Roman" w:cs="Times New Roman"/>
          <w:color w:val="auto"/>
          <w:sz w:val="28"/>
          <w:szCs w:val="28"/>
        </w:rPr>
        <w:t>Date: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7300"/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Signatur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Dat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7300"/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Position/Job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Worker’s Signatur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>Notes: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6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>.</w:t>
      </w:r>
      <w:r w:rsidRPr="00F37C30">
        <w:rPr>
          <w:rFonts w:ascii="Times New Roman" w:hAnsi="Times New Roman" w:cs="Times New Roman"/>
          <w:color w:val="auto"/>
          <w:spacing w:val="35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7300"/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Induction review dat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Review comments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7300"/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Conducted by (Name)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  <w:r w:rsidRPr="00F37C30">
        <w:rPr>
          <w:rFonts w:ascii="Times New Roman" w:hAnsi="Times New Roman" w:cs="Times New Roman"/>
          <w:color w:val="auto"/>
          <w:sz w:val="28"/>
          <w:szCs w:val="28"/>
        </w:rPr>
        <w:t>Date: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7300"/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Signatur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Dat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7300"/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Position/Job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Worker’s Signature: 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>Notes: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10205"/>
        </w:tabs>
        <w:spacing w:after="283" w:line="360" w:lineRule="auto"/>
        <w:rPr>
          <w:rFonts w:ascii="Times New Roman" w:hAnsi="Times New Roman" w:cs="Times New Roman"/>
          <w:color w:val="auto"/>
          <w:spacing w:val="35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pacing w:val="35"/>
          <w:sz w:val="28"/>
          <w:szCs w:val="28"/>
        </w:rPr>
        <w:lastRenderedPageBreak/>
        <w:t>.</w:t>
      </w:r>
      <w:r w:rsidRPr="00F37C30">
        <w:rPr>
          <w:rFonts w:ascii="Times New Roman" w:hAnsi="Times New Roman" w:cs="Times New Roman"/>
          <w:color w:val="auto"/>
          <w:spacing w:val="35"/>
          <w:sz w:val="28"/>
          <w:szCs w:val="28"/>
        </w:rPr>
        <w:tab/>
      </w:r>
    </w:p>
    <w:p w:rsidR="001B7B3E" w:rsidRPr="00F37C30" w:rsidRDefault="001B7B3E" w:rsidP="00F37C30">
      <w:pPr>
        <w:pStyle w:val="Bold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  <w:sectPr w:rsidR="001B7B3E" w:rsidRPr="00F37C30" w:rsidSect="001D336E">
          <w:headerReference w:type="default" r:id="rId8"/>
          <w:pgSz w:w="11906" w:h="16838"/>
          <w:pgMar w:top="851" w:right="850" w:bottom="850" w:left="85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  <w:noEndnote/>
        </w:sectPr>
      </w:pPr>
    </w:p>
    <w:p w:rsidR="00F00495" w:rsidRDefault="00F00495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Explain your business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71" type="#_x0000_t202" alt="Title: Tick Box - Description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The structure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Text Box 3" o:spid="_x0000_s1070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The type of work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List and introduce your key people and their roles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9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Manager/owner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8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Supervisor(s)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7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Co-worker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6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Health and safety representative(s)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5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Fire/emergency warden(s)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Explain their employment conditions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4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Name of award or agreement (if relevant) and award condition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3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Job description and responsibiliti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2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Leave entitlement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1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Notification of sick leave or absenc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60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Out of hours enquiries and emergency procedur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9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Time recording procedur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8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Work times and meal breaks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F37C30" w:rsidRDefault="00F37C3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F37C30" w:rsidRDefault="00F37C3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F00495" w:rsidRPr="00F37C30" w:rsidRDefault="00F00495" w:rsidP="00F00495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Explain their pay:</w:t>
      </w:r>
    </w:p>
    <w:p w:rsidR="00F00495" w:rsidRPr="00F37C30" w:rsidRDefault="006126F0" w:rsidP="00F00495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7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F00495" w:rsidRDefault="00F00495" w:rsidP="00F00495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F00495" w:rsidRPr="00F37C30">
        <w:rPr>
          <w:rFonts w:ascii="Times New Roman" w:hAnsi="Times New Roman" w:cs="Times New Roman"/>
          <w:color w:val="auto"/>
          <w:sz w:val="28"/>
          <w:szCs w:val="28"/>
        </w:rPr>
        <w:tab/>
        <w:t>Pay arrangement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6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Rates of pay and allowanc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5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Superannuation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4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Taxation and any other deductions (including completing the required forms)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3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Union membership and award conditions.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List1"/>
        <w:spacing w:line="360" w:lineRule="auto"/>
        <w:ind w:left="0" w:firstLine="0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Explain your security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2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Cash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1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For each worker and for their personal belongings</w:t>
      </w:r>
    </w:p>
    <w:p w:rsidR="001B7B3E" w:rsidRPr="00F37C30" w:rsidRDefault="001B7B3E" w:rsidP="00F37C30">
      <w:pPr>
        <w:pStyle w:val="Bold"/>
        <w:spacing w:line="360" w:lineRule="auto"/>
        <w:rPr>
          <w:rFonts w:ascii="Times New Roman" w:hAnsi="Times New Roman" w:cs="Times New Roman"/>
          <w:color w:val="auto"/>
          <w:spacing w:val="-2"/>
          <w:sz w:val="28"/>
          <w:szCs w:val="28"/>
        </w:rPr>
      </w:pPr>
    </w:p>
    <w:p w:rsidR="003C070C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br w:type="column"/>
      </w:r>
    </w:p>
    <w:p w:rsidR="001B7B3E" w:rsidRPr="00F37C30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Explain your work health and safety administration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50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50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Consultative and communication processes, including employee health and safety representativ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9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9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Hazard reporting, including where to find form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8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8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Incident /accident reporting procedures, including where to find reporting form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7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7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Hazards of work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6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6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Policy and procedur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5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5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Roles and responsibiliti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4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4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Employee assistance program (EAP)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3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3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Workers compensation claims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Show your work health and safety environment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2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42"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Emergency plan, procedures, exits and fire extinguisher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1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First aid facilities such as the first aid kit and room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40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Information on workplace hazards and controls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</w:p>
    <w:p w:rsidR="003C070C" w:rsidRDefault="003C070C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3C070C" w:rsidRDefault="003C070C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Show your work environment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9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Car parking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8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Eating faciliti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7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Locker and change room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6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Phone calls and message collecting system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5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Washing and toilet faciliti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4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Work station, tools, machinery and equipment used for job</w:t>
      </w:r>
    </w:p>
    <w:p w:rsidR="003C070C" w:rsidRDefault="006126F0" w:rsidP="003C070C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3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Procedures for the workplace buildings</w:t>
      </w:r>
    </w:p>
    <w:p w:rsidR="003C070C" w:rsidRDefault="003C070C" w:rsidP="003C070C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after="102"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b/>
          <w:color w:val="auto"/>
          <w:sz w:val="28"/>
          <w:szCs w:val="28"/>
        </w:rPr>
        <w:t>Explain your training: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2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First aid, fire safety and emergency procedures training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1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 xml:space="preserve">Hazard-specific training (for example, manual handling </w:t>
      </w:r>
      <w:r w:rsidR="00986574">
        <w:rPr>
          <w:rFonts w:ascii="Times New Roman" w:hAnsi="Times New Roman" w:cs="Times New Roman"/>
          <w:color w:val="auto"/>
          <w:sz w:val="28"/>
          <w:szCs w:val="28"/>
        </w:rPr>
        <w:t xml:space="preserve">of </w: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>hazardous substances)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30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On the job training in safe work procedures</w:t>
      </w:r>
    </w:p>
    <w:p w:rsidR="001B7B3E" w:rsidRPr="00F37C30" w:rsidRDefault="006126F0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29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1B7B3E" w:rsidRDefault="001B7B3E" w:rsidP="001B7B3E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1B7B3E" w:rsidRPr="00F37C30">
        <w:rPr>
          <w:rFonts w:ascii="Times New Roman" w:hAnsi="Times New Roman" w:cs="Times New Roman"/>
          <w:color w:val="auto"/>
          <w:sz w:val="28"/>
          <w:szCs w:val="28"/>
        </w:rPr>
        <w:tab/>
        <w:t>Job-specific training (for example, if a license or permit  is required)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D336E" w:rsidRPr="00F37C30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br w:type="column"/>
      </w:r>
    </w:p>
    <w:p w:rsidR="001B7B3E" w:rsidRPr="00F37C30" w:rsidRDefault="001B7B3E" w:rsidP="00F37C30">
      <w:pPr>
        <w:pStyle w:val="Bold"/>
        <w:spacing w:line="360" w:lineRule="auto"/>
        <w:rPr>
          <w:rStyle w:val="Strong"/>
          <w:rFonts w:ascii="Times New Roman" w:hAnsi="Times New Roman" w:cs="Times New Roman"/>
          <w:color w:val="auto"/>
          <w:sz w:val="28"/>
          <w:szCs w:val="28"/>
        </w:rPr>
      </w:pPr>
      <w:r w:rsidRPr="00F37C30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Conduct a follow-up review:</w:t>
      </w:r>
    </w:p>
    <w:p w:rsidR="003C070C" w:rsidRDefault="003C070C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  <w:sectPr w:rsidR="001B7B3E" w:rsidRPr="00F37C30" w:rsidSect="001D336E">
          <w:type w:val="continuous"/>
          <w:pgSz w:w="11906" w:h="16838"/>
          <w:pgMar w:top="993" w:right="850" w:bottom="850" w:left="85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nThickSmallGap" w:sz="24" w:space="24" w:color="auto"/>
            <w:right w:val="thinThickSmallGap" w:sz="24" w:space="24" w:color="auto"/>
          </w:pgBorders>
          <w:cols w:num="2" w:space="720"/>
          <w:noEndnote/>
        </w:sectPr>
      </w:pPr>
    </w:p>
    <w:p w:rsidR="003C070C" w:rsidRPr="00F37C30" w:rsidRDefault="006126F0" w:rsidP="003C070C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28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28">
              <w:txbxContent>
                <w:p w:rsidR="003C070C" w:rsidRDefault="003C070C" w:rsidP="003C070C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3C070C" w:rsidRPr="00F37C30">
        <w:rPr>
          <w:rFonts w:ascii="Times New Roman" w:hAnsi="Times New Roman" w:cs="Times New Roman"/>
          <w:color w:val="auto"/>
          <w:sz w:val="28"/>
          <w:szCs w:val="28"/>
        </w:rPr>
        <w:tab/>
        <w:t>Review work practices and procedures with the worker</w:t>
      </w:r>
    </w:p>
    <w:p w:rsidR="003C070C" w:rsidRPr="00F37C30" w:rsidRDefault="006126F0" w:rsidP="003C070C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27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 style="mso-next-textbox:#_x0000_s1027">
              <w:txbxContent>
                <w:p w:rsidR="003C070C" w:rsidRDefault="003C070C" w:rsidP="003C070C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3C070C" w:rsidRPr="00F37C30">
        <w:rPr>
          <w:rFonts w:ascii="Times New Roman" w:hAnsi="Times New Roman" w:cs="Times New Roman"/>
          <w:color w:val="auto"/>
          <w:sz w:val="28"/>
          <w:szCs w:val="28"/>
        </w:rPr>
        <w:tab/>
        <w:t>Ask and answer questions</w:t>
      </w:r>
    </w:p>
    <w:p w:rsidR="003C070C" w:rsidRPr="00F37C30" w:rsidRDefault="006126F0" w:rsidP="003C070C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</w:r>
      <w:r>
        <w:rPr>
          <w:rFonts w:ascii="Times New Roman" w:hAnsi="Times New Roman" w:cs="Times New Roman"/>
          <w:color w:val="auto"/>
          <w:sz w:val="28"/>
          <w:szCs w:val="28"/>
        </w:rPr>
        <w:pict>
          <v:shape id="_x0000_s1026" type="#_x0000_t202" alt="Title: Tick Box" style="width:10.85pt;height:10.85pt;visibility:visible;mso-left-percent:-10001;mso-top-percent:-10001;mso-position-horizontal:absolute;mso-position-horizontal-relative:char;mso-position-vertical:absolute;mso-position-vertical-relative:line;mso-left-percent:-10001;mso-top-percent:-10001">
            <v:textbox>
              <w:txbxContent>
                <w:p w:rsidR="003C070C" w:rsidRDefault="003C070C" w:rsidP="003C070C">
                  <w:pPr>
                    <w:pStyle w:val="SampleBodycellSampletables"/>
                  </w:pPr>
                </w:p>
              </w:txbxContent>
            </v:textbox>
            <w10:wrap type="none"/>
            <w10:anchorlock/>
          </v:shape>
        </w:pict>
      </w:r>
      <w:r w:rsidR="003C070C" w:rsidRPr="00F37C30">
        <w:rPr>
          <w:rFonts w:ascii="Times New Roman" w:hAnsi="Times New Roman" w:cs="Times New Roman"/>
          <w:color w:val="auto"/>
          <w:sz w:val="28"/>
          <w:szCs w:val="28"/>
        </w:rPr>
        <w:tab/>
        <w:t>Repeat any training required or provide additional training if needed</w:t>
      </w: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List1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Bold"/>
        <w:spacing w:before="227" w:after="283" w:line="360" w:lineRule="auto"/>
        <w:rPr>
          <w:rStyle w:val="SpacedDottedline"/>
          <w:rFonts w:ascii="Times New Roman" w:hAnsi="Times New Roman" w:cs="Times New Roman"/>
          <w:b/>
          <w:bCs/>
          <w:color w:val="auto"/>
          <w:spacing w:val="0"/>
          <w:sz w:val="28"/>
          <w:szCs w:val="28"/>
        </w:rPr>
      </w:pPr>
      <w:r w:rsidRPr="00F37C30">
        <w:rPr>
          <w:rStyle w:val="Strong"/>
          <w:rFonts w:ascii="Times New Roman" w:hAnsi="Times New Roman" w:cs="Times New Roman"/>
          <w:color w:val="auto"/>
          <w:sz w:val="28"/>
          <w:szCs w:val="28"/>
        </w:rPr>
        <w:t>Comments/follow up action</w:t>
      </w: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>.</w:t>
      </w:r>
    </w:p>
    <w:p w:rsidR="001B7B3E" w:rsidRPr="00F37C30" w:rsidRDefault="001B7B3E" w:rsidP="00F37C30">
      <w:pPr>
        <w:spacing w:line="360" w:lineRule="auto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</w:p>
    <w:p w:rsidR="001B7B3E" w:rsidRPr="00F37C30" w:rsidRDefault="001B7B3E" w:rsidP="00F37C30">
      <w:pPr>
        <w:pStyle w:val="ChecklistHead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  <w:sectPr w:rsidR="001B7B3E" w:rsidRPr="00F37C30" w:rsidSect="001D336E">
          <w:type w:val="continuous"/>
          <w:pgSz w:w="11906" w:h="16838"/>
          <w:pgMar w:top="993" w:right="850" w:bottom="850" w:left="85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nThickSmallGap" w:sz="24" w:space="24" w:color="auto"/>
            <w:right w:val="thinThickSmallGap" w:sz="24" w:space="24" w:color="auto"/>
          </w:pgBorders>
          <w:cols w:num="2" w:space="720"/>
          <w:noEndnote/>
        </w:sectPr>
      </w:pP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>.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>.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>.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>.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tabs>
          <w:tab w:val="right" w:leader="dot" w:pos="4932"/>
        </w:tabs>
        <w:spacing w:after="283" w:line="360" w:lineRule="auto"/>
        <w:ind w:left="0"/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>.</w:t>
      </w:r>
      <w:r w:rsidRPr="00F37C30">
        <w:rPr>
          <w:rStyle w:val="SpacedDottedline"/>
          <w:rFonts w:ascii="Times New Roman" w:eastAsiaTheme="minorEastAsia" w:hAnsi="Times New Roman" w:cs="Times New Roman"/>
          <w:color w:val="auto"/>
          <w:sz w:val="28"/>
          <w:szCs w:val="28"/>
        </w:rPr>
        <w:tab/>
      </w:r>
    </w:p>
    <w:p w:rsidR="001B7B3E" w:rsidRPr="00F37C30" w:rsidRDefault="001B7B3E" w:rsidP="00F37C30">
      <w:pPr>
        <w:pStyle w:val="ChecklistHead"/>
        <w:spacing w:before="240" w:after="120"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sectPr w:rsidR="001B7B3E" w:rsidRPr="00F37C30" w:rsidSect="001D336E">
      <w:type w:val="continuous"/>
      <w:pgSz w:w="11906" w:h="16838"/>
      <w:pgMar w:top="1417" w:right="850" w:bottom="850" w:left="85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26F0" w:rsidRDefault="006126F0" w:rsidP="001D336E">
      <w:pPr>
        <w:spacing w:after="0" w:line="240" w:lineRule="auto"/>
      </w:pPr>
      <w:r>
        <w:separator/>
      </w:r>
    </w:p>
  </w:endnote>
  <w:endnote w:type="continuationSeparator" w:id="0">
    <w:p w:rsidR="006126F0" w:rsidRDefault="006126F0" w:rsidP="001D3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Gothic-Book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Gothic-Demi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26F0" w:rsidRDefault="006126F0" w:rsidP="001D336E">
      <w:pPr>
        <w:spacing w:after="0" w:line="240" w:lineRule="auto"/>
      </w:pPr>
      <w:r>
        <w:separator/>
      </w:r>
    </w:p>
  </w:footnote>
  <w:footnote w:type="continuationSeparator" w:id="0">
    <w:p w:rsidR="006126F0" w:rsidRDefault="006126F0" w:rsidP="001D3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336E" w:rsidRPr="001D336E" w:rsidRDefault="00F37C30" w:rsidP="001D336E">
    <w:pPr>
      <w:pStyle w:val="Header"/>
      <w:ind w:left="0"/>
      <w:jc w:val="center"/>
      <w:rPr>
        <w:rFonts w:ascii="Times New Roman" w:hAnsi="Times New Roman" w:cs="Times New Roman"/>
        <w:b/>
        <w:sz w:val="32"/>
      </w:rPr>
    </w:pPr>
    <w:r>
      <w:rPr>
        <w:rFonts w:ascii="Times New Roman" w:hAnsi="Times New Roman" w:cs="Times New Roman"/>
        <w:b/>
        <w:sz w:val="32"/>
      </w:rPr>
      <w:t>(Name of Organiz</w:t>
    </w:r>
    <w:r w:rsidR="001D336E" w:rsidRPr="001D336E">
      <w:rPr>
        <w:rFonts w:ascii="Times New Roman" w:hAnsi="Times New Roman" w:cs="Times New Roman"/>
        <w:b/>
        <w:sz w:val="32"/>
      </w:rPr>
      <w:t>ation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436BB7"/>
    <w:multiLevelType w:val="hybridMultilevel"/>
    <w:tmpl w:val="FF841E3E"/>
    <w:lvl w:ilvl="0" w:tplc="9B5A48C0">
      <w:start w:val="1"/>
      <w:numFmt w:val="upperRoman"/>
      <w:pStyle w:val="Style1"/>
      <w:lvlText w:val="%1."/>
      <w:lvlJc w:val="left"/>
      <w:pPr>
        <w:ind w:left="902" w:hanging="492"/>
        <w:jc w:val="right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ar-SA"/>
      </w:rPr>
    </w:lvl>
    <w:lvl w:ilvl="1" w:tplc="CDF0FEFE">
      <w:start w:val="1"/>
      <w:numFmt w:val="decimal"/>
      <w:lvlText w:val="%2."/>
      <w:lvlJc w:val="left"/>
      <w:pPr>
        <w:ind w:left="1622" w:hanging="360"/>
      </w:pPr>
      <w:rPr>
        <w:rFonts w:ascii="Arial" w:eastAsia="Arial" w:hAnsi="Arial" w:cs="Arial" w:hint="default"/>
        <w:spacing w:val="-3"/>
        <w:w w:val="100"/>
        <w:sz w:val="24"/>
        <w:szCs w:val="24"/>
        <w:lang w:val="en-US" w:eastAsia="en-US" w:bidi="ar-SA"/>
      </w:rPr>
    </w:lvl>
    <w:lvl w:ilvl="2" w:tplc="E91ED2E0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6FBE6CFC">
      <w:numFmt w:val="bullet"/>
      <w:lvlText w:val="•"/>
      <w:lvlJc w:val="left"/>
      <w:pPr>
        <w:ind w:left="2943" w:hanging="360"/>
      </w:pPr>
      <w:rPr>
        <w:rFonts w:hint="default"/>
        <w:lang w:val="en-US" w:eastAsia="en-US" w:bidi="ar-SA"/>
      </w:rPr>
    </w:lvl>
    <w:lvl w:ilvl="4" w:tplc="9D2C103E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  <w:lvl w:ilvl="5" w:tplc="96ACC9A0">
      <w:numFmt w:val="bullet"/>
      <w:lvlText w:val="•"/>
      <w:lvlJc w:val="left"/>
      <w:pPr>
        <w:ind w:left="5029" w:hanging="360"/>
      </w:pPr>
      <w:rPr>
        <w:rFonts w:hint="default"/>
        <w:lang w:val="en-US" w:eastAsia="en-US" w:bidi="ar-SA"/>
      </w:rPr>
    </w:lvl>
    <w:lvl w:ilvl="6" w:tplc="869A45BA">
      <w:numFmt w:val="bullet"/>
      <w:lvlText w:val="•"/>
      <w:lvlJc w:val="left"/>
      <w:pPr>
        <w:ind w:left="6073" w:hanging="360"/>
      </w:pPr>
      <w:rPr>
        <w:rFonts w:hint="default"/>
        <w:lang w:val="en-US" w:eastAsia="en-US" w:bidi="ar-SA"/>
      </w:rPr>
    </w:lvl>
    <w:lvl w:ilvl="7" w:tplc="7EC00996">
      <w:numFmt w:val="bullet"/>
      <w:lvlText w:val="•"/>
      <w:lvlJc w:val="left"/>
      <w:pPr>
        <w:ind w:left="7116" w:hanging="360"/>
      </w:pPr>
      <w:rPr>
        <w:rFonts w:hint="default"/>
        <w:lang w:val="en-US" w:eastAsia="en-US" w:bidi="ar-SA"/>
      </w:rPr>
    </w:lvl>
    <w:lvl w:ilvl="8" w:tplc="FF66B614">
      <w:numFmt w:val="bullet"/>
      <w:lvlText w:val="•"/>
      <w:lvlJc w:val="left"/>
      <w:pPr>
        <w:ind w:left="815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CA72CE0"/>
    <w:multiLevelType w:val="hybridMultilevel"/>
    <w:tmpl w:val="E048A6EC"/>
    <w:lvl w:ilvl="0" w:tplc="2564ED8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M0NDS1tLQwMzC3sDBW0lEKTi0uzszPAykwqgUAX0lReywAAAA="/>
  </w:docVars>
  <w:rsids>
    <w:rsidRoot w:val="001B7B3E"/>
    <w:rsid w:val="000221D6"/>
    <w:rsid w:val="000249ED"/>
    <w:rsid w:val="00025EB3"/>
    <w:rsid w:val="00034CB5"/>
    <w:rsid w:val="00044EED"/>
    <w:rsid w:val="00053146"/>
    <w:rsid w:val="00065184"/>
    <w:rsid w:val="00075020"/>
    <w:rsid w:val="00076584"/>
    <w:rsid w:val="00076C55"/>
    <w:rsid w:val="00082CF2"/>
    <w:rsid w:val="000A1CBB"/>
    <w:rsid w:val="000A233B"/>
    <w:rsid w:val="000B1713"/>
    <w:rsid w:val="000B2CA6"/>
    <w:rsid w:val="000B7AF8"/>
    <w:rsid w:val="000D0124"/>
    <w:rsid w:val="000E6EEC"/>
    <w:rsid w:val="000E75B0"/>
    <w:rsid w:val="00101AFB"/>
    <w:rsid w:val="00105D03"/>
    <w:rsid w:val="001159C1"/>
    <w:rsid w:val="00124995"/>
    <w:rsid w:val="001364A6"/>
    <w:rsid w:val="001428FE"/>
    <w:rsid w:val="001457C9"/>
    <w:rsid w:val="00153751"/>
    <w:rsid w:val="00156B29"/>
    <w:rsid w:val="001630AF"/>
    <w:rsid w:val="00164F8A"/>
    <w:rsid w:val="0016790A"/>
    <w:rsid w:val="0017319F"/>
    <w:rsid w:val="001868C1"/>
    <w:rsid w:val="00187B26"/>
    <w:rsid w:val="00192744"/>
    <w:rsid w:val="00193088"/>
    <w:rsid w:val="00195D25"/>
    <w:rsid w:val="001A087C"/>
    <w:rsid w:val="001A46DD"/>
    <w:rsid w:val="001B0050"/>
    <w:rsid w:val="001B47C9"/>
    <w:rsid w:val="001B48CE"/>
    <w:rsid w:val="001B7B3E"/>
    <w:rsid w:val="001C24E1"/>
    <w:rsid w:val="001D1EBF"/>
    <w:rsid w:val="001D220B"/>
    <w:rsid w:val="001D2992"/>
    <w:rsid w:val="001D336E"/>
    <w:rsid w:val="001E681C"/>
    <w:rsid w:val="001F0537"/>
    <w:rsid w:val="001F07DC"/>
    <w:rsid w:val="001F15F0"/>
    <w:rsid w:val="001F380C"/>
    <w:rsid w:val="002033EB"/>
    <w:rsid w:val="00205E3F"/>
    <w:rsid w:val="00207A08"/>
    <w:rsid w:val="00210333"/>
    <w:rsid w:val="00222CD1"/>
    <w:rsid w:val="00222D5F"/>
    <w:rsid w:val="0022699D"/>
    <w:rsid w:val="002454A0"/>
    <w:rsid w:val="0025350B"/>
    <w:rsid w:val="00254DF1"/>
    <w:rsid w:val="002735BE"/>
    <w:rsid w:val="00282816"/>
    <w:rsid w:val="00282D76"/>
    <w:rsid w:val="00287661"/>
    <w:rsid w:val="00290275"/>
    <w:rsid w:val="00296F69"/>
    <w:rsid w:val="002B110E"/>
    <w:rsid w:val="002B1212"/>
    <w:rsid w:val="002B41D6"/>
    <w:rsid w:val="002B5BC7"/>
    <w:rsid w:val="002C12DD"/>
    <w:rsid w:val="002C3CB2"/>
    <w:rsid w:val="002D3114"/>
    <w:rsid w:val="002D7C59"/>
    <w:rsid w:val="002E0D5A"/>
    <w:rsid w:val="002E28DC"/>
    <w:rsid w:val="00310F5B"/>
    <w:rsid w:val="00320044"/>
    <w:rsid w:val="003249C0"/>
    <w:rsid w:val="00332046"/>
    <w:rsid w:val="00361DE5"/>
    <w:rsid w:val="00376C97"/>
    <w:rsid w:val="00376F3D"/>
    <w:rsid w:val="00383CD9"/>
    <w:rsid w:val="00385061"/>
    <w:rsid w:val="00395455"/>
    <w:rsid w:val="003A103D"/>
    <w:rsid w:val="003A53D9"/>
    <w:rsid w:val="003A7671"/>
    <w:rsid w:val="003B0110"/>
    <w:rsid w:val="003B6B6F"/>
    <w:rsid w:val="003C037D"/>
    <w:rsid w:val="003C070C"/>
    <w:rsid w:val="003C63F5"/>
    <w:rsid w:val="003D4748"/>
    <w:rsid w:val="003D64DD"/>
    <w:rsid w:val="003E11BA"/>
    <w:rsid w:val="003E5CE0"/>
    <w:rsid w:val="00402D65"/>
    <w:rsid w:val="00402EB9"/>
    <w:rsid w:val="00403A99"/>
    <w:rsid w:val="004062EF"/>
    <w:rsid w:val="0040692A"/>
    <w:rsid w:val="00412EAB"/>
    <w:rsid w:val="00414BE3"/>
    <w:rsid w:val="00427062"/>
    <w:rsid w:val="00430A5D"/>
    <w:rsid w:val="00444158"/>
    <w:rsid w:val="00454AB9"/>
    <w:rsid w:val="00455609"/>
    <w:rsid w:val="00456FF2"/>
    <w:rsid w:val="004620A4"/>
    <w:rsid w:val="00464F3F"/>
    <w:rsid w:val="004679B9"/>
    <w:rsid w:val="0047147A"/>
    <w:rsid w:val="0047655A"/>
    <w:rsid w:val="00476801"/>
    <w:rsid w:val="0048640D"/>
    <w:rsid w:val="00487116"/>
    <w:rsid w:val="004912CD"/>
    <w:rsid w:val="004B4F88"/>
    <w:rsid w:val="004C337F"/>
    <w:rsid w:val="004E3221"/>
    <w:rsid w:val="004F18E1"/>
    <w:rsid w:val="004F2AAB"/>
    <w:rsid w:val="004F31D7"/>
    <w:rsid w:val="00500A4B"/>
    <w:rsid w:val="005015F3"/>
    <w:rsid w:val="00502836"/>
    <w:rsid w:val="005108B3"/>
    <w:rsid w:val="00522CB3"/>
    <w:rsid w:val="00530F81"/>
    <w:rsid w:val="00536CA0"/>
    <w:rsid w:val="00546B7D"/>
    <w:rsid w:val="005514F7"/>
    <w:rsid w:val="00582716"/>
    <w:rsid w:val="005A4A4C"/>
    <w:rsid w:val="005A4D66"/>
    <w:rsid w:val="005B3562"/>
    <w:rsid w:val="005E1E6F"/>
    <w:rsid w:val="005E42E8"/>
    <w:rsid w:val="005F54E9"/>
    <w:rsid w:val="0060103D"/>
    <w:rsid w:val="00601E8F"/>
    <w:rsid w:val="00603E8B"/>
    <w:rsid w:val="00612531"/>
    <w:rsid w:val="006126F0"/>
    <w:rsid w:val="006149D0"/>
    <w:rsid w:val="00627C75"/>
    <w:rsid w:val="00630FEC"/>
    <w:rsid w:val="006607C4"/>
    <w:rsid w:val="00662118"/>
    <w:rsid w:val="00664E5C"/>
    <w:rsid w:val="00680EB3"/>
    <w:rsid w:val="00694D0B"/>
    <w:rsid w:val="00695D28"/>
    <w:rsid w:val="006A0DC0"/>
    <w:rsid w:val="006A533F"/>
    <w:rsid w:val="006A632C"/>
    <w:rsid w:val="006B25FB"/>
    <w:rsid w:val="006B6AF3"/>
    <w:rsid w:val="006C5729"/>
    <w:rsid w:val="006E3606"/>
    <w:rsid w:val="006E38E1"/>
    <w:rsid w:val="006E39CB"/>
    <w:rsid w:val="006E5249"/>
    <w:rsid w:val="006E657E"/>
    <w:rsid w:val="006E7C29"/>
    <w:rsid w:val="00702F4E"/>
    <w:rsid w:val="00703AEC"/>
    <w:rsid w:val="0070558E"/>
    <w:rsid w:val="0071085D"/>
    <w:rsid w:val="00711062"/>
    <w:rsid w:val="0071390A"/>
    <w:rsid w:val="00715F09"/>
    <w:rsid w:val="00723312"/>
    <w:rsid w:val="007420A2"/>
    <w:rsid w:val="00757772"/>
    <w:rsid w:val="00757B55"/>
    <w:rsid w:val="00775369"/>
    <w:rsid w:val="0077579D"/>
    <w:rsid w:val="00791A2D"/>
    <w:rsid w:val="00794DA4"/>
    <w:rsid w:val="00796767"/>
    <w:rsid w:val="007B0B4A"/>
    <w:rsid w:val="007B253E"/>
    <w:rsid w:val="007B368C"/>
    <w:rsid w:val="007B5B31"/>
    <w:rsid w:val="007C01A4"/>
    <w:rsid w:val="007C4631"/>
    <w:rsid w:val="007C4ACC"/>
    <w:rsid w:val="007C5FA2"/>
    <w:rsid w:val="007E4F1A"/>
    <w:rsid w:val="007E77F8"/>
    <w:rsid w:val="007F694D"/>
    <w:rsid w:val="008015E0"/>
    <w:rsid w:val="00803B8D"/>
    <w:rsid w:val="008155B4"/>
    <w:rsid w:val="008207C6"/>
    <w:rsid w:val="008240A1"/>
    <w:rsid w:val="00830E56"/>
    <w:rsid w:val="00830EDD"/>
    <w:rsid w:val="0083265F"/>
    <w:rsid w:val="0083645A"/>
    <w:rsid w:val="00836639"/>
    <w:rsid w:val="00837865"/>
    <w:rsid w:val="008405AE"/>
    <w:rsid w:val="0086184E"/>
    <w:rsid w:val="00861F2D"/>
    <w:rsid w:val="00862964"/>
    <w:rsid w:val="008631FE"/>
    <w:rsid w:val="008661A1"/>
    <w:rsid w:val="00867012"/>
    <w:rsid w:val="00877A39"/>
    <w:rsid w:val="00886B7A"/>
    <w:rsid w:val="008A043E"/>
    <w:rsid w:val="008A6BD9"/>
    <w:rsid w:val="008B07DF"/>
    <w:rsid w:val="008B13E4"/>
    <w:rsid w:val="008B4F5E"/>
    <w:rsid w:val="008B6B94"/>
    <w:rsid w:val="008C2584"/>
    <w:rsid w:val="008E002B"/>
    <w:rsid w:val="008E4656"/>
    <w:rsid w:val="008F3B84"/>
    <w:rsid w:val="008F6AD2"/>
    <w:rsid w:val="008F6D54"/>
    <w:rsid w:val="00900297"/>
    <w:rsid w:val="00904D8A"/>
    <w:rsid w:val="00905DD7"/>
    <w:rsid w:val="00911741"/>
    <w:rsid w:val="00917166"/>
    <w:rsid w:val="0094684D"/>
    <w:rsid w:val="00952966"/>
    <w:rsid w:val="009705CB"/>
    <w:rsid w:val="00986574"/>
    <w:rsid w:val="00991BE8"/>
    <w:rsid w:val="009953A3"/>
    <w:rsid w:val="009A652F"/>
    <w:rsid w:val="009A7B1A"/>
    <w:rsid w:val="009B21CD"/>
    <w:rsid w:val="009B5A7F"/>
    <w:rsid w:val="009B6D7D"/>
    <w:rsid w:val="009C11CC"/>
    <w:rsid w:val="009C5648"/>
    <w:rsid w:val="009C7027"/>
    <w:rsid w:val="009C7B7C"/>
    <w:rsid w:val="009D258A"/>
    <w:rsid w:val="009D6584"/>
    <w:rsid w:val="009F340F"/>
    <w:rsid w:val="009F5A1F"/>
    <w:rsid w:val="00A21D80"/>
    <w:rsid w:val="00A30451"/>
    <w:rsid w:val="00A30F86"/>
    <w:rsid w:val="00A32F8C"/>
    <w:rsid w:val="00A47544"/>
    <w:rsid w:val="00A56555"/>
    <w:rsid w:val="00A65084"/>
    <w:rsid w:val="00A819C8"/>
    <w:rsid w:val="00A93491"/>
    <w:rsid w:val="00A9459D"/>
    <w:rsid w:val="00A974D0"/>
    <w:rsid w:val="00AB196B"/>
    <w:rsid w:val="00AB79F6"/>
    <w:rsid w:val="00AD03C9"/>
    <w:rsid w:val="00AE4250"/>
    <w:rsid w:val="00AE7698"/>
    <w:rsid w:val="00AF439A"/>
    <w:rsid w:val="00AF6C9C"/>
    <w:rsid w:val="00AF7BB4"/>
    <w:rsid w:val="00B10562"/>
    <w:rsid w:val="00B1766E"/>
    <w:rsid w:val="00B2163D"/>
    <w:rsid w:val="00B21BE2"/>
    <w:rsid w:val="00B26D8E"/>
    <w:rsid w:val="00B2772F"/>
    <w:rsid w:val="00B437CB"/>
    <w:rsid w:val="00B466AB"/>
    <w:rsid w:val="00B51F72"/>
    <w:rsid w:val="00B54343"/>
    <w:rsid w:val="00B666D5"/>
    <w:rsid w:val="00B75401"/>
    <w:rsid w:val="00B87E46"/>
    <w:rsid w:val="00B94DCC"/>
    <w:rsid w:val="00B94E64"/>
    <w:rsid w:val="00BA0C59"/>
    <w:rsid w:val="00BA1B87"/>
    <w:rsid w:val="00BA20AF"/>
    <w:rsid w:val="00BB785A"/>
    <w:rsid w:val="00BC227F"/>
    <w:rsid w:val="00BE01CA"/>
    <w:rsid w:val="00BF113B"/>
    <w:rsid w:val="00BF2F58"/>
    <w:rsid w:val="00BF4B6F"/>
    <w:rsid w:val="00C04B5C"/>
    <w:rsid w:val="00C06989"/>
    <w:rsid w:val="00C06A7A"/>
    <w:rsid w:val="00C13556"/>
    <w:rsid w:val="00C27324"/>
    <w:rsid w:val="00C53152"/>
    <w:rsid w:val="00C55DC4"/>
    <w:rsid w:val="00C62DCC"/>
    <w:rsid w:val="00C64793"/>
    <w:rsid w:val="00C65099"/>
    <w:rsid w:val="00C667F9"/>
    <w:rsid w:val="00C71B40"/>
    <w:rsid w:val="00C80476"/>
    <w:rsid w:val="00C81B20"/>
    <w:rsid w:val="00C8779C"/>
    <w:rsid w:val="00C906DC"/>
    <w:rsid w:val="00C97384"/>
    <w:rsid w:val="00CA4C39"/>
    <w:rsid w:val="00CC1DC6"/>
    <w:rsid w:val="00CC2122"/>
    <w:rsid w:val="00CD089D"/>
    <w:rsid w:val="00CD761C"/>
    <w:rsid w:val="00CE12ED"/>
    <w:rsid w:val="00CE4202"/>
    <w:rsid w:val="00CF6F27"/>
    <w:rsid w:val="00D03D32"/>
    <w:rsid w:val="00D046AA"/>
    <w:rsid w:val="00D1575A"/>
    <w:rsid w:val="00D16B2F"/>
    <w:rsid w:val="00D34D63"/>
    <w:rsid w:val="00D41263"/>
    <w:rsid w:val="00D53D59"/>
    <w:rsid w:val="00D56AED"/>
    <w:rsid w:val="00D57977"/>
    <w:rsid w:val="00D727D7"/>
    <w:rsid w:val="00D8494F"/>
    <w:rsid w:val="00D86996"/>
    <w:rsid w:val="00D919FE"/>
    <w:rsid w:val="00D92004"/>
    <w:rsid w:val="00DA2CE2"/>
    <w:rsid w:val="00DA7ED8"/>
    <w:rsid w:val="00DB4A75"/>
    <w:rsid w:val="00DB5E3A"/>
    <w:rsid w:val="00DC00E3"/>
    <w:rsid w:val="00DC3184"/>
    <w:rsid w:val="00DC4722"/>
    <w:rsid w:val="00DC74A0"/>
    <w:rsid w:val="00DD56A7"/>
    <w:rsid w:val="00DF65F5"/>
    <w:rsid w:val="00DF6E6D"/>
    <w:rsid w:val="00E00B28"/>
    <w:rsid w:val="00E04B5F"/>
    <w:rsid w:val="00E06422"/>
    <w:rsid w:val="00E14FEC"/>
    <w:rsid w:val="00E15147"/>
    <w:rsid w:val="00E177CD"/>
    <w:rsid w:val="00E303C5"/>
    <w:rsid w:val="00E338C4"/>
    <w:rsid w:val="00E34080"/>
    <w:rsid w:val="00E35C37"/>
    <w:rsid w:val="00E40D64"/>
    <w:rsid w:val="00E42F9A"/>
    <w:rsid w:val="00E4696A"/>
    <w:rsid w:val="00E50421"/>
    <w:rsid w:val="00E729D6"/>
    <w:rsid w:val="00E801E9"/>
    <w:rsid w:val="00E8424A"/>
    <w:rsid w:val="00E94066"/>
    <w:rsid w:val="00E979C9"/>
    <w:rsid w:val="00EA2319"/>
    <w:rsid w:val="00EA3277"/>
    <w:rsid w:val="00EC2533"/>
    <w:rsid w:val="00ED144E"/>
    <w:rsid w:val="00EF18A8"/>
    <w:rsid w:val="00EF7BC2"/>
    <w:rsid w:val="00F00495"/>
    <w:rsid w:val="00F005F6"/>
    <w:rsid w:val="00F0073D"/>
    <w:rsid w:val="00F04F2A"/>
    <w:rsid w:val="00F20AFC"/>
    <w:rsid w:val="00F37C30"/>
    <w:rsid w:val="00F51F17"/>
    <w:rsid w:val="00F6276C"/>
    <w:rsid w:val="00F64682"/>
    <w:rsid w:val="00F72CD7"/>
    <w:rsid w:val="00F774BD"/>
    <w:rsid w:val="00F8123C"/>
    <w:rsid w:val="00F83D51"/>
    <w:rsid w:val="00F930F7"/>
    <w:rsid w:val="00F95BA0"/>
    <w:rsid w:val="00FA6629"/>
    <w:rsid w:val="00FB555A"/>
    <w:rsid w:val="00FC64DB"/>
    <w:rsid w:val="00FE2B34"/>
    <w:rsid w:val="00FE6D68"/>
    <w:rsid w:val="00FF1196"/>
    <w:rsid w:val="00FF3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2"/>
    <o:shapelayout v:ext="edit">
      <o:idmap v:ext="edit" data="1"/>
    </o:shapelayout>
  </w:shapeDefaults>
  <w:decimalSymbol w:val="."/>
  <w:listSeparator w:val=","/>
  <w15:docId w15:val="{803A7D8E-4005-4D5B-A8AA-A7566ADE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B3E"/>
    <w:pPr>
      <w:widowControl w:val="0"/>
      <w:suppressAutoHyphens/>
      <w:autoSpaceDE w:val="0"/>
      <w:autoSpaceDN w:val="0"/>
      <w:adjustRightInd w:val="0"/>
      <w:spacing w:after="113" w:line="260" w:lineRule="atLeast"/>
      <w:ind w:left="170"/>
      <w:textAlignment w:val="center"/>
    </w:pPr>
    <w:rPr>
      <w:rFonts w:ascii="FranklinGothic-Book" w:eastAsia="Times New Roman" w:hAnsi="FranklinGothic-Book" w:cs="FranklinGothic-Book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8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Heading1"/>
    <w:link w:val="Heading2Char"/>
    <w:uiPriority w:val="99"/>
    <w:qFormat/>
    <w:rsid w:val="001B7B3E"/>
    <w:pPr>
      <w:keepNext w:val="0"/>
      <w:keepLines w:val="0"/>
      <w:spacing w:before="0" w:line="340" w:lineRule="atLeast"/>
      <w:outlineLvl w:val="1"/>
    </w:pPr>
    <w:rPr>
      <w:rFonts w:ascii="FranklinGothic-Demi" w:eastAsia="Times New Roman" w:hAnsi="FranklinGothic-Demi" w:cs="FranklinGothic-Demi"/>
      <w:b w:val="0"/>
      <w:bCs w:val="0"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ListParagraph"/>
    <w:link w:val="Style1Char"/>
    <w:uiPriority w:val="1"/>
    <w:rsid w:val="001630AF"/>
    <w:pPr>
      <w:numPr>
        <w:numId w:val="6"/>
      </w:numPr>
      <w:pBdr>
        <w:bottom w:val="single" w:sz="6" w:space="1" w:color="auto"/>
      </w:pBdr>
      <w:tabs>
        <w:tab w:val="left" w:pos="901"/>
        <w:tab w:val="left" w:pos="903"/>
      </w:tabs>
      <w:spacing w:before="212" w:after="120" w:line="240" w:lineRule="auto"/>
      <w:contextualSpacing w:val="0"/>
    </w:pPr>
    <w:rPr>
      <w:rFonts w:eastAsia="Arial Unicode MS" w:cs="Arial Unicode MS"/>
      <w:b/>
      <w:i/>
      <w:color w:val="652B91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4F1A"/>
    <w:pPr>
      <w:numPr>
        <w:ilvl w:val="1"/>
      </w:numPr>
      <w:ind w:left="170"/>
    </w:pPr>
    <w:rPr>
      <w:rFonts w:asciiTheme="majorHAnsi" w:eastAsia="Arial Unicode MS" w:hAnsiTheme="majorHAnsi" w:cstheme="majorBidi"/>
      <w:b/>
      <w:i/>
      <w:iCs/>
      <w:color w:val="4F81BD" w:themeColor="accent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4F1A"/>
    <w:rPr>
      <w:rFonts w:asciiTheme="majorHAnsi" w:eastAsia="Arial Unicode MS" w:hAnsiTheme="majorHAnsi" w:cstheme="majorBidi"/>
      <w:b/>
      <w:i/>
      <w:iCs/>
      <w:color w:val="4F81BD" w:themeColor="accent1"/>
      <w:spacing w:val="15"/>
      <w:sz w:val="32"/>
      <w:szCs w:val="24"/>
    </w:rPr>
  </w:style>
  <w:style w:type="character" w:customStyle="1" w:styleId="Style1Char">
    <w:name w:val="Style1 Char"/>
    <w:basedOn w:val="DefaultParagraphFont"/>
    <w:link w:val="Style1"/>
    <w:uiPriority w:val="1"/>
    <w:rsid w:val="001630AF"/>
    <w:rPr>
      <w:rFonts w:ascii="Arial Unicode MS" w:eastAsia="Arial Unicode MS" w:hAnsi="Arial Unicode MS" w:cs="Arial Unicode MS"/>
      <w:b/>
      <w:i/>
      <w:color w:val="652B91"/>
      <w:sz w:val="28"/>
      <w:lang w:val="en-IN"/>
    </w:rPr>
  </w:style>
  <w:style w:type="paragraph" w:customStyle="1" w:styleId="Style2">
    <w:name w:val="Style2"/>
    <w:basedOn w:val="Heading1"/>
    <w:link w:val="Style2Char"/>
    <w:qFormat/>
    <w:rsid w:val="003C63F5"/>
    <w:pPr>
      <w:pBdr>
        <w:bottom w:val="single" w:sz="12" w:space="1" w:color="auto"/>
      </w:pBdr>
      <w:ind w:left="720"/>
    </w:pPr>
    <w:rPr>
      <w:rFonts w:ascii="Franklin Gothic Medium Cond" w:hAnsi="Franklin Gothic Medium Cond"/>
      <w:b w:val="0"/>
      <w:i/>
      <w:color w:val="548DD4" w:themeColor="text2" w:themeTint="99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108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2Char">
    <w:name w:val="Style2 Char"/>
    <w:basedOn w:val="Heading1Char"/>
    <w:link w:val="Style2"/>
    <w:rsid w:val="003C63F5"/>
    <w:rPr>
      <w:rFonts w:ascii="Franklin Gothic Medium Cond" w:eastAsiaTheme="majorEastAsia" w:hAnsi="Franklin Gothic Medium Cond" w:cstheme="majorBidi"/>
      <w:b/>
      <w:bCs/>
      <w:i/>
      <w:color w:val="548DD4" w:themeColor="text2" w:themeTint="99"/>
      <w:sz w:val="32"/>
      <w:szCs w:val="28"/>
      <w:lang w:val="en-IN"/>
    </w:rPr>
  </w:style>
  <w:style w:type="paragraph" w:customStyle="1" w:styleId="Style3">
    <w:name w:val="Style3"/>
    <w:basedOn w:val="Style1"/>
    <w:link w:val="Style3Char"/>
    <w:qFormat/>
    <w:rsid w:val="003C63F5"/>
    <w:pPr>
      <w:numPr>
        <w:numId w:val="0"/>
      </w:numPr>
      <w:ind w:left="901"/>
      <w:jc w:val="left"/>
    </w:pPr>
    <w:rPr>
      <w:rFonts w:ascii="Verdana" w:hAnsi="Verdana"/>
      <w:color w:val="006600"/>
    </w:rPr>
  </w:style>
  <w:style w:type="character" w:customStyle="1" w:styleId="Style3Char">
    <w:name w:val="Style3 Char"/>
    <w:basedOn w:val="DefaultParagraphFont"/>
    <w:link w:val="Style3"/>
    <w:rsid w:val="003C63F5"/>
    <w:rPr>
      <w:rFonts w:ascii="Verdana" w:eastAsia="Arial Unicode MS" w:hAnsi="Verdana" w:cs="Arial Unicode MS"/>
      <w:b/>
      <w:i/>
      <w:color w:val="006600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64F8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64F8A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52"/>
      <w:szCs w:val="52"/>
      <w:lang w:val="en-IN"/>
    </w:rPr>
  </w:style>
  <w:style w:type="paragraph" w:styleId="ListParagraph">
    <w:name w:val="List Paragraph"/>
    <w:basedOn w:val="Normal"/>
    <w:uiPriority w:val="34"/>
    <w:qFormat/>
    <w:rsid w:val="000A233B"/>
    <w:pPr>
      <w:ind w:left="720"/>
      <w:contextualSpacing/>
    </w:pPr>
  </w:style>
  <w:style w:type="paragraph" w:customStyle="1" w:styleId="Style4">
    <w:name w:val="Style4"/>
    <w:basedOn w:val="Normal"/>
    <w:link w:val="Style4Char"/>
    <w:qFormat/>
    <w:rsid w:val="00BC227F"/>
    <w:rPr>
      <w:rFonts w:ascii="Arial Rounded MT Bold" w:hAnsi="Arial Rounded MT Bold"/>
      <w:b/>
      <w:i/>
      <w:color w:val="002060"/>
      <w:sz w:val="28"/>
    </w:rPr>
  </w:style>
  <w:style w:type="character" w:customStyle="1" w:styleId="Style4Char">
    <w:name w:val="Style4 Char"/>
    <w:basedOn w:val="DefaultParagraphFont"/>
    <w:link w:val="Style4"/>
    <w:rsid w:val="00BC227F"/>
    <w:rPr>
      <w:rFonts w:ascii="Arial Rounded MT Bold" w:eastAsiaTheme="minorEastAsia" w:hAnsi="Arial Rounded MT Bold"/>
      <w:b/>
      <w:i/>
      <w:color w:val="002060"/>
      <w:sz w:val="28"/>
    </w:rPr>
  </w:style>
  <w:style w:type="paragraph" w:customStyle="1" w:styleId="Ss">
    <w:name w:val="Ss"/>
    <w:basedOn w:val="Style2"/>
    <w:qFormat/>
    <w:rsid w:val="001E681C"/>
    <w:pPr>
      <w:spacing w:before="240" w:after="240" w:line="360" w:lineRule="auto"/>
      <w:ind w:left="0"/>
    </w:pPr>
    <w:rPr>
      <w:rFonts w:ascii="Verdana" w:eastAsiaTheme="minorHAnsi" w:hAnsi="Verdana" w:cs="Arial"/>
      <w:b/>
      <w:bCs w:val="0"/>
      <w:i w:val="0"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30A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30AF"/>
    <w:rPr>
      <w:rFonts w:ascii="Arial Unicode MS" w:eastAsiaTheme="minorEastAsia" w:hAnsi="Arial Unicode MS"/>
      <w:b/>
      <w:bCs/>
      <w:i/>
      <w:iCs/>
      <w:color w:val="4F81BD" w:themeColor="accent1"/>
      <w:sz w:val="24"/>
      <w:lang w:val="en-IN"/>
    </w:rPr>
  </w:style>
  <w:style w:type="paragraph" w:customStyle="1" w:styleId="general">
    <w:name w:val="general"/>
    <w:basedOn w:val="Normal"/>
    <w:link w:val="generalChar"/>
    <w:qFormat/>
    <w:rsid w:val="00877A39"/>
    <w:pPr>
      <w:spacing w:after="0" w:line="360" w:lineRule="auto"/>
    </w:pPr>
    <w:rPr>
      <w:rFonts w:ascii="Verdana" w:hAnsi="Verdana"/>
      <w:sz w:val="28"/>
      <w:szCs w:val="28"/>
    </w:rPr>
  </w:style>
  <w:style w:type="character" w:customStyle="1" w:styleId="generalChar">
    <w:name w:val="general Char"/>
    <w:basedOn w:val="DefaultParagraphFont"/>
    <w:link w:val="general"/>
    <w:rsid w:val="00877A39"/>
    <w:rPr>
      <w:rFonts w:ascii="Verdana" w:eastAsiaTheme="minorEastAsia" w:hAnsi="Verdana"/>
      <w:sz w:val="28"/>
      <w:szCs w:val="28"/>
      <w:lang w:val="en-IN"/>
    </w:rPr>
  </w:style>
  <w:style w:type="character" w:customStyle="1" w:styleId="Heading2Char">
    <w:name w:val="Heading 2 Char"/>
    <w:basedOn w:val="DefaultParagraphFont"/>
    <w:link w:val="Heading2"/>
    <w:uiPriority w:val="99"/>
    <w:rsid w:val="001B7B3E"/>
    <w:rPr>
      <w:rFonts w:ascii="FranklinGothic-Demi" w:eastAsia="Times New Roman" w:hAnsi="FranklinGothic-Demi" w:cs="FranklinGothic-Demi"/>
      <w:color w:val="000000"/>
      <w:sz w:val="26"/>
      <w:szCs w:val="26"/>
    </w:rPr>
  </w:style>
  <w:style w:type="paragraph" w:customStyle="1" w:styleId="ChecklistHead">
    <w:name w:val="Checklist Head"/>
    <w:basedOn w:val="Heading1"/>
    <w:uiPriority w:val="99"/>
    <w:rsid w:val="001B7B3E"/>
    <w:pPr>
      <w:keepNext w:val="0"/>
      <w:keepLines w:val="0"/>
      <w:spacing w:before="0" w:after="283" w:line="480" w:lineRule="atLeast"/>
      <w:outlineLvl w:val="9"/>
    </w:pPr>
    <w:rPr>
      <w:rFonts w:ascii="FranklinGothic-Demi" w:eastAsia="Times New Roman" w:hAnsi="FranklinGothic-Demi" w:cs="FranklinGothic-Demi"/>
      <w:b w:val="0"/>
      <w:bCs w:val="0"/>
      <w:color w:val="DA8919"/>
      <w:sz w:val="44"/>
      <w:szCs w:val="44"/>
    </w:rPr>
  </w:style>
  <w:style w:type="paragraph" w:customStyle="1" w:styleId="Bold">
    <w:name w:val="Bold"/>
    <w:basedOn w:val="Normal"/>
    <w:uiPriority w:val="99"/>
    <w:rsid w:val="001B7B3E"/>
    <w:pPr>
      <w:ind w:left="0"/>
    </w:pPr>
    <w:rPr>
      <w:rFonts w:ascii="FranklinGothic-Demi" w:hAnsi="FranklinGothic-Demi" w:cs="FranklinGothic-Demi"/>
    </w:rPr>
  </w:style>
  <w:style w:type="paragraph" w:customStyle="1" w:styleId="SampleBodycellSampletables">
    <w:name w:val="Sample Body cell (Sample tables)"/>
    <w:basedOn w:val="Normal"/>
    <w:uiPriority w:val="99"/>
    <w:rsid w:val="001B7B3E"/>
    <w:pPr>
      <w:spacing w:line="250" w:lineRule="atLeast"/>
      <w:ind w:left="0"/>
    </w:pPr>
    <w:rPr>
      <w:spacing w:val="-1"/>
    </w:rPr>
  </w:style>
  <w:style w:type="character" w:customStyle="1" w:styleId="SpacedDottedline">
    <w:name w:val="Spaced Dotted line"/>
    <w:uiPriority w:val="99"/>
    <w:rsid w:val="001B7B3E"/>
    <w:rPr>
      <w:spacing w:val="35"/>
      <w:sz w:val="14"/>
    </w:rPr>
  </w:style>
  <w:style w:type="paragraph" w:customStyle="1" w:styleId="List1">
    <w:name w:val="List 1"/>
    <w:basedOn w:val="Normal"/>
    <w:uiPriority w:val="99"/>
    <w:qFormat/>
    <w:rsid w:val="001B7B3E"/>
    <w:pPr>
      <w:tabs>
        <w:tab w:val="left" w:pos="709"/>
      </w:tabs>
      <w:ind w:left="709" w:hanging="425"/>
    </w:pPr>
    <w:rPr>
      <w:noProof/>
      <w:spacing w:val="-3"/>
      <w:sz w:val="20"/>
      <w:szCs w:val="20"/>
      <w:lang w:val="en-AU" w:eastAsia="en-AU"/>
    </w:rPr>
  </w:style>
  <w:style w:type="character" w:styleId="Strong">
    <w:name w:val="Strong"/>
    <w:basedOn w:val="DefaultParagraphFont"/>
    <w:uiPriority w:val="22"/>
    <w:qFormat/>
    <w:rsid w:val="001B7B3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D3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36E"/>
    <w:rPr>
      <w:rFonts w:ascii="FranklinGothic-Book" w:eastAsia="Times New Roman" w:hAnsi="FranklinGothic-Book" w:cs="FranklinGothic-Book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36E"/>
    <w:rPr>
      <w:rFonts w:ascii="FranklinGothic-Book" w:eastAsia="Times New Roman" w:hAnsi="FranklinGothic-Book" w:cs="FranklinGothic-Book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A4472-6478-4EB9-96D0-F48AA6F12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enovo</cp:lastModifiedBy>
  <cp:revision>7</cp:revision>
  <dcterms:created xsi:type="dcterms:W3CDTF">2021-03-25T05:59:00Z</dcterms:created>
  <dcterms:modified xsi:type="dcterms:W3CDTF">2022-05-17T11:26:00Z</dcterms:modified>
</cp:coreProperties>
</file>